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43E15166" w:rsidR="00A45ED2" w:rsidRDefault="000A5A4D">
      <w:r>
        <w:t xml:space="preserve">Exercise No: </w:t>
      </w:r>
      <w:r w:rsidR="005F198C">
        <w:t>8</w:t>
      </w:r>
    </w:p>
    <w:p w14:paraId="1EACE46F" w14:textId="34C47A64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F002B2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C401AD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 xml:space="preserve">Date: </w:t>
      </w:r>
      <w:r w:rsidR="00357C65">
        <w:t>2</w:t>
      </w:r>
      <w:r w:rsidR="005F198C">
        <w:t>3</w:t>
      </w:r>
      <w:r>
        <w:t>/1</w:t>
      </w:r>
      <w:r w:rsidR="00D7086B">
        <w:t>1</w:t>
      </w:r>
      <w:r>
        <w:t>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493521EE" w14:textId="2F1CDCFC" w:rsidR="002D5B22" w:rsidRDefault="002D5B22">
      <w:r>
        <w:t xml:space="preserve">   To create a python program to </w:t>
      </w:r>
      <w:r w:rsidR="005F198C">
        <w:t xml:space="preserve">get a </w:t>
      </w:r>
      <w:proofErr w:type="gramStart"/>
      <w:r w:rsidR="005F198C">
        <w:t>tuples</w:t>
      </w:r>
      <w:proofErr w:type="gramEnd"/>
      <w:r w:rsidR="005F198C">
        <w:t xml:space="preserve"> input with numbers, print the numbers paired with its cube in the tuple, and finally display it in sorted manner.  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0AD40C1B" w14:textId="77777777" w:rsidR="005F198C" w:rsidRDefault="005F198C" w:rsidP="005F198C">
      <w:r>
        <w:t>def sort(list1):</w:t>
      </w:r>
    </w:p>
    <w:p w14:paraId="03E10B7A" w14:textId="77777777" w:rsidR="005F198C" w:rsidRDefault="005F198C" w:rsidP="005F198C">
      <w:r>
        <w:t xml:space="preserve">    return sorted(list</w:t>
      </w:r>
      <w:proofErr w:type="gramStart"/>
      <w:r>
        <w:t>1,key</w:t>
      </w:r>
      <w:proofErr w:type="gramEnd"/>
      <w:r>
        <w:t>=last)</w:t>
      </w:r>
    </w:p>
    <w:p w14:paraId="6B820C7A" w14:textId="77777777" w:rsidR="005F198C" w:rsidRDefault="005F198C" w:rsidP="005F198C">
      <w:r>
        <w:t xml:space="preserve">    </w:t>
      </w:r>
    </w:p>
    <w:p w14:paraId="77259742" w14:textId="77777777" w:rsidR="005F198C" w:rsidRDefault="005F198C" w:rsidP="005F198C">
      <w:r>
        <w:t>def last(n):</w:t>
      </w:r>
    </w:p>
    <w:p w14:paraId="7828B164" w14:textId="77777777" w:rsidR="005F198C" w:rsidRDefault="005F198C" w:rsidP="005F198C">
      <w:r>
        <w:t xml:space="preserve">    return </w:t>
      </w:r>
      <w:proofErr w:type="gramStart"/>
      <w:r>
        <w:t>n[</w:t>
      </w:r>
      <w:proofErr w:type="gramEnd"/>
      <w:r>
        <w:t>-1]</w:t>
      </w:r>
    </w:p>
    <w:p w14:paraId="4C2A3141" w14:textId="77777777" w:rsidR="005F198C" w:rsidRDefault="005F198C" w:rsidP="005F198C">
      <w:r>
        <w:t xml:space="preserve">    </w:t>
      </w:r>
    </w:p>
    <w:p w14:paraId="09B0620F" w14:textId="77777777" w:rsidR="005F198C" w:rsidRDefault="005F198C" w:rsidP="005F198C">
      <w:r>
        <w:t>n=int(</w:t>
      </w:r>
      <w:proofErr w:type="gramStart"/>
      <w:r>
        <w:t>input(</w:t>
      </w:r>
      <w:proofErr w:type="gramEnd"/>
      <w:r>
        <w:t>))</w:t>
      </w:r>
    </w:p>
    <w:p w14:paraId="4EAE8BF3" w14:textId="77777777" w:rsidR="005F198C" w:rsidRDefault="005F198C" w:rsidP="005F198C">
      <w:proofErr w:type="spellStart"/>
      <w:r>
        <w:t>mlist</w:t>
      </w:r>
      <w:proofErr w:type="spellEnd"/>
      <w:proofErr w:type="gramStart"/>
      <w:r>
        <w:t>=[</w:t>
      </w:r>
      <w:proofErr w:type="gramEnd"/>
      <w:r>
        <w:t>]</w:t>
      </w:r>
    </w:p>
    <w:p w14:paraId="193BD374" w14:textId="77777777" w:rsidR="005F198C" w:rsidRDefault="005F198C" w:rsidP="005F198C">
      <w:proofErr w:type="spellStart"/>
      <w:r>
        <w:t>clist</w:t>
      </w:r>
      <w:proofErr w:type="spellEnd"/>
      <w:proofErr w:type="gramStart"/>
      <w:r>
        <w:t>=[</w:t>
      </w:r>
      <w:proofErr w:type="gramEnd"/>
      <w:r>
        <w:t>]</w:t>
      </w:r>
    </w:p>
    <w:p w14:paraId="272BCB61" w14:textId="77777777" w:rsidR="005F198C" w:rsidRDefault="005F198C" w:rsidP="005F198C">
      <w:r>
        <w:t xml:space="preserve">for </w:t>
      </w:r>
      <w:proofErr w:type="spellStart"/>
      <w:r>
        <w:t>i</w:t>
      </w:r>
      <w:proofErr w:type="spellEnd"/>
      <w:r>
        <w:t xml:space="preserve"> in range(n):</w:t>
      </w:r>
    </w:p>
    <w:p w14:paraId="56261198" w14:textId="77777777" w:rsidR="005F198C" w:rsidRDefault="005F198C" w:rsidP="005F198C">
      <w:r>
        <w:t xml:space="preserve">    num=int(</w:t>
      </w:r>
      <w:proofErr w:type="gramStart"/>
      <w:r>
        <w:t>input(</w:t>
      </w:r>
      <w:proofErr w:type="gramEnd"/>
      <w:r>
        <w:t>))</w:t>
      </w:r>
    </w:p>
    <w:p w14:paraId="0D7DC764" w14:textId="77777777" w:rsidR="005F198C" w:rsidRDefault="005F198C" w:rsidP="005F198C">
      <w:r>
        <w:t xml:space="preserve">    </w:t>
      </w:r>
      <w:proofErr w:type="spellStart"/>
      <w:proofErr w:type="gramStart"/>
      <w:r>
        <w:t>mlist.append</w:t>
      </w:r>
      <w:proofErr w:type="spellEnd"/>
      <w:proofErr w:type="gramEnd"/>
      <w:r>
        <w:t>(num)</w:t>
      </w:r>
    </w:p>
    <w:p w14:paraId="2D5712A2" w14:textId="77777777" w:rsidR="005F198C" w:rsidRDefault="005F198C" w:rsidP="005F198C">
      <w:r>
        <w:t xml:space="preserve">    </w:t>
      </w:r>
      <w:proofErr w:type="spellStart"/>
      <w:proofErr w:type="gramStart"/>
      <w:r>
        <w:t>clist.append</w:t>
      </w:r>
      <w:proofErr w:type="spellEnd"/>
      <w:proofErr w:type="gramEnd"/>
      <w:r>
        <w:t>(num*num*num)</w:t>
      </w:r>
    </w:p>
    <w:p w14:paraId="00729963" w14:textId="77777777" w:rsidR="005F198C" w:rsidRDefault="005F198C" w:rsidP="005F198C">
      <w:r>
        <w:t xml:space="preserve">    </w:t>
      </w:r>
    </w:p>
    <w:p w14:paraId="477317D9" w14:textId="77777777" w:rsidR="005F198C" w:rsidRDefault="005F198C" w:rsidP="005F198C">
      <w:proofErr w:type="spellStart"/>
      <w:r>
        <w:t>tuples_list</w:t>
      </w:r>
      <w:proofErr w:type="spellEnd"/>
      <w:r>
        <w:t>=list(zip(</w:t>
      </w:r>
      <w:proofErr w:type="spellStart"/>
      <w:proofErr w:type="gramStart"/>
      <w:r>
        <w:t>mlist,clist</w:t>
      </w:r>
      <w:proofErr w:type="spellEnd"/>
      <w:proofErr w:type="gramEnd"/>
      <w:r>
        <w:t>))</w:t>
      </w:r>
    </w:p>
    <w:p w14:paraId="2566B21B" w14:textId="77777777" w:rsidR="005F198C" w:rsidRDefault="005F198C" w:rsidP="005F198C">
      <w:r>
        <w:t>print(</w:t>
      </w:r>
      <w:proofErr w:type="spellStart"/>
      <w:r>
        <w:t>tuples_list</w:t>
      </w:r>
      <w:proofErr w:type="spellEnd"/>
      <w:r>
        <w:t>)</w:t>
      </w:r>
    </w:p>
    <w:p w14:paraId="59973D0F" w14:textId="6FCB85AE" w:rsidR="005F198C" w:rsidRDefault="005F198C" w:rsidP="005F198C">
      <w:r>
        <w:t>print(sort(</w:t>
      </w:r>
      <w:proofErr w:type="spellStart"/>
      <w:r>
        <w:t>tuples_list</w:t>
      </w:r>
      <w:proofErr w:type="spellEnd"/>
      <w:r>
        <w:t>))</w:t>
      </w:r>
    </w:p>
    <w:p w14:paraId="4C83566A" w14:textId="29C1D987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Link:</w:t>
      </w:r>
    </w:p>
    <w:p w14:paraId="315E8D60" w14:textId="401F6813" w:rsidR="005F198C" w:rsidRDefault="005F198C" w:rsidP="002D5B22">
      <w:hyperlink r:id="rId4" w:history="1">
        <w:r w:rsidRPr="00BF6330">
          <w:rPr>
            <w:rStyle w:val="Hyperlink"/>
          </w:rPr>
          <w:t>http://103.53.53.18/mod/vpl/forms/submissionview.php?id=317&amp;userid=1657</w:t>
        </w:r>
      </w:hyperlink>
    </w:p>
    <w:p w14:paraId="6771AB24" w14:textId="77777777" w:rsidR="005F198C" w:rsidRDefault="005F198C" w:rsidP="002D5B22"/>
    <w:p w14:paraId="52916DDB" w14:textId="77777777" w:rsidR="005F198C" w:rsidRDefault="005F198C" w:rsidP="002D5B22">
      <w:pPr>
        <w:rPr>
          <w:b/>
          <w:bCs/>
          <w:sz w:val="24"/>
          <w:szCs w:val="24"/>
          <w:u w:val="single"/>
        </w:rPr>
      </w:pPr>
    </w:p>
    <w:p w14:paraId="6F708420" w14:textId="77777777" w:rsidR="005F198C" w:rsidRDefault="005F198C" w:rsidP="002D5B22">
      <w:pPr>
        <w:rPr>
          <w:b/>
          <w:bCs/>
          <w:sz w:val="24"/>
          <w:szCs w:val="24"/>
          <w:u w:val="single"/>
        </w:rPr>
      </w:pPr>
    </w:p>
    <w:p w14:paraId="09E01C82" w14:textId="3E05613F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lastRenderedPageBreak/>
        <w:t xml:space="preserve">Output: </w:t>
      </w:r>
    </w:p>
    <w:p w14:paraId="1FBB96B1" w14:textId="05BED6C3" w:rsidR="002D5B22" w:rsidRDefault="005F198C" w:rsidP="002D5B22">
      <w:r>
        <w:rPr>
          <w:noProof/>
        </w:rPr>
        <w:drawing>
          <wp:inline distT="0" distB="0" distL="0" distR="0" wp14:anchorId="0541A6DF" wp14:editId="42AB7D0C">
            <wp:extent cx="3238500" cy="20478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3CFD9" w14:textId="0862FDDB" w:rsidR="002F169B" w:rsidRDefault="002F169B" w:rsidP="002D5B22"/>
    <w:p w14:paraId="1485EAA7" w14:textId="58B169E9" w:rsidR="002F169B" w:rsidRDefault="002F169B" w:rsidP="002D5B22"/>
    <w:p w14:paraId="60C89FB8" w14:textId="77777777" w:rsidR="00D7086B" w:rsidRDefault="00D7086B" w:rsidP="002D5B22">
      <w:pPr>
        <w:rPr>
          <w:b/>
          <w:bCs/>
          <w:sz w:val="24"/>
          <w:szCs w:val="24"/>
          <w:u w:val="single"/>
        </w:rPr>
      </w:pPr>
    </w:p>
    <w:p w14:paraId="16FC1B14" w14:textId="0A119D35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64DA8800" w14:textId="1643635D" w:rsidR="002D5B22" w:rsidRDefault="002D5B22" w:rsidP="002D5B22">
      <w:r>
        <w:t xml:space="preserve">    Thus, the program for </w:t>
      </w:r>
      <w:r w:rsidR="00D7086B">
        <w:t xml:space="preserve">obtaining </w:t>
      </w:r>
      <w:r w:rsidR="005F198C">
        <w:t>a tuple list with numbers and its cube values, and a sorted tuple list is successfully executed and the output is obtained.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F169B"/>
    <w:rsid w:val="00357C65"/>
    <w:rsid w:val="00370646"/>
    <w:rsid w:val="003C2EF1"/>
    <w:rsid w:val="00400887"/>
    <w:rsid w:val="0053557E"/>
    <w:rsid w:val="0054493B"/>
    <w:rsid w:val="00583AF7"/>
    <w:rsid w:val="005F198C"/>
    <w:rsid w:val="007305F6"/>
    <w:rsid w:val="009123F2"/>
    <w:rsid w:val="00D7086B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submissionview.php?id=317&amp;userid=16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2</cp:revision>
  <dcterms:created xsi:type="dcterms:W3CDTF">2020-11-23T11:18:00Z</dcterms:created>
  <dcterms:modified xsi:type="dcterms:W3CDTF">2020-11-23T11:18:00Z</dcterms:modified>
</cp:coreProperties>
</file>